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77B0CC" w14:textId="3FC0D9E7" w:rsidR="00341042" w:rsidRPr="00156403" w:rsidRDefault="00341042" w:rsidP="0034104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56403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4DAB7224" wp14:editId="7D8C7BE7">
            <wp:extent cx="1416589" cy="109467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Page_1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2000" cy="1114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B45D5" w14:textId="77777777" w:rsidR="00341042" w:rsidRPr="00156403" w:rsidRDefault="00341042" w:rsidP="00341042">
      <w:pPr>
        <w:rPr>
          <w:rFonts w:ascii="Times New Roman" w:hAnsi="Times New Roman" w:cs="Times New Roman"/>
          <w:b/>
          <w:sz w:val="24"/>
          <w:szCs w:val="24"/>
        </w:rPr>
      </w:pPr>
    </w:p>
    <w:p w14:paraId="47B2DC49" w14:textId="693ABDB9" w:rsidR="00341042" w:rsidRDefault="001533CA" w:rsidP="00B339E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2024</w:t>
      </w:r>
      <w:r w:rsidR="00B111BD">
        <w:rPr>
          <w:rFonts w:ascii="Times New Roman" w:hAnsi="Times New Roman" w:cs="Times New Roman"/>
          <w:b/>
          <w:sz w:val="24"/>
          <w:szCs w:val="24"/>
        </w:rPr>
        <w:t xml:space="preserve"> Tax-Time</w:t>
      </w:r>
      <w:r w:rsidR="00156403" w:rsidRPr="0015640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41042" w:rsidRPr="00156403">
        <w:rPr>
          <w:rFonts w:ascii="Times New Roman" w:hAnsi="Times New Roman" w:cs="Times New Roman"/>
          <w:b/>
          <w:sz w:val="24"/>
          <w:szCs w:val="24"/>
        </w:rPr>
        <w:t>Bulletin/</w:t>
      </w:r>
      <w:r w:rsidR="000716AD">
        <w:rPr>
          <w:rFonts w:ascii="Times New Roman" w:hAnsi="Times New Roman" w:cs="Times New Roman"/>
          <w:b/>
          <w:sz w:val="24"/>
          <w:szCs w:val="24"/>
        </w:rPr>
        <w:t>Newsletter Item</w:t>
      </w:r>
      <w:r w:rsidR="00341042" w:rsidRPr="00156403">
        <w:rPr>
          <w:rFonts w:ascii="Times New Roman" w:hAnsi="Times New Roman" w:cs="Times New Roman"/>
          <w:b/>
          <w:sz w:val="24"/>
          <w:szCs w:val="24"/>
        </w:rPr>
        <w:t>:</w:t>
      </w:r>
    </w:p>
    <w:p w14:paraId="4574568E" w14:textId="1B295E28" w:rsidR="009E2FE4" w:rsidRDefault="009E2FE4" w:rsidP="00B339EA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D0DD7EF" w14:textId="028DF795" w:rsidR="009E2FE4" w:rsidRPr="00A26722" w:rsidRDefault="00A26722" w:rsidP="00A26722">
      <w:pPr>
        <w:pStyle w:val="ListParagraph"/>
        <w:numPr>
          <w:ilvl w:val="0"/>
          <w:numId w:val="3"/>
        </w:numPr>
        <w:ind w:left="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chools/</w:t>
      </w:r>
      <w:r w:rsidR="009E2FE4" w:rsidRPr="00A26722">
        <w:rPr>
          <w:rFonts w:ascii="Times New Roman" w:hAnsi="Times New Roman" w:cs="Times New Roman"/>
          <w:b/>
          <w:sz w:val="24"/>
          <w:szCs w:val="24"/>
        </w:rPr>
        <w:t>Parishes with a school</w:t>
      </w:r>
    </w:p>
    <w:p w14:paraId="71E519A6" w14:textId="77777777" w:rsidR="00B339EA" w:rsidRPr="00156403" w:rsidRDefault="00B339EA" w:rsidP="00341042">
      <w:pPr>
        <w:rPr>
          <w:rFonts w:ascii="Times New Roman" w:hAnsi="Times New Roman" w:cs="Times New Roman"/>
          <w:b/>
          <w:sz w:val="24"/>
          <w:szCs w:val="24"/>
        </w:rPr>
      </w:pPr>
    </w:p>
    <w:p w14:paraId="70128794" w14:textId="3BE6C858" w:rsidR="00156403" w:rsidRPr="00156403" w:rsidRDefault="00156403" w:rsidP="0015640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156403">
        <w:rPr>
          <w:rFonts w:ascii="Times New Roman" w:hAnsi="Times New Roman" w:cs="Times New Roman"/>
          <w:b/>
          <w:sz w:val="24"/>
          <w:szCs w:val="24"/>
          <w:u w:val="single"/>
        </w:rPr>
        <w:t xml:space="preserve">Angel Scholarship Fund- </w:t>
      </w:r>
      <w:r w:rsidR="0031569E">
        <w:rPr>
          <w:rFonts w:ascii="Times New Roman" w:hAnsi="Times New Roman" w:cs="Times New Roman"/>
          <w:b/>
          <w:sz w:val="24"/>
          <w:szCs w:val="24"/>
          <w:u w:val="single"/>
        </w:rPr>
        <w:t>Important Tax Information</w:t>
      </w:r>
    </w:p>
    <w:p w14:paraId="125D509C" w14:textId="77777777" w:rsidR="00156403" w:rsidRPr="00156403" w:rsidRDefault="00156403" w:rsidP="0015640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19840FD7" w14:textId="2F04B920" w:rsidR="00156403" w:rsidRPr="003D6135" w:rsidRDefault="00156403" w:rsidP="00156403">
      <w:pPr>
        <w:rPr>
          <w:rFonts w:ascii="Times New Roman" w:hAnsi="Times New Roman" w:cs="Times New Roman"/>
          <w:color w:val="000000"/>
          <w:sz w:val="24"/>
          <w:szCs w:val="24"/>
        </w:rPr>
      </w:pPr>
      <w:r w:rsidRPr="003D6135">
        <w:rPr>
          <w:rFonts w:ascii="Times New Roman" w:hAnsi="Times New Roman" w:cs="Times New Roman"/>
          <w:color w:val="000000"/>
          <w:sz w:val="24"/>
          <w:szCs w:val="24"/>
        </w:rPr>
        <w:t>The Angel Scholarship Fund (ASF) is a State of Ohio approved Scholarship Granting Organization. Donors to ASF may be eligible for a 100% tax credit on their State of Ohio income tax return for the year the contribution is made. The maximum credit amount is $750 per individual; married couples that file a joint return can each claim this credit if both spouses make eligible donations ($1,500 total).</w:t>
      </w:r>
    </w:p>
    <w:p w14:paraId="7A6068EB" w14:textId="77777777" w:rsidR="00156403" w:rsidRPr="003D6135" w:rsidRDefault="00156403" w:rsidP="00156403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1B513E6A" w14:textId="77777777" w:rsidR="007973DC" w:rsidRDefault="001533CA" w:rsidP="003D613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  <w:r w:rsidRPr="003D6135">
        <w:rPr>
          <w:rFonts w:ascii="Times New Roman" w:hAnsi="Times New Roman" w:cs="Times New Roman"/>
          <w:b/>
          <w:color w:val="000000"/>
          <w:sz w:val="24"/>
          <w:szCs w:val="24"/>
        </w:rPr>
        <w:t>2023</w:t>
      </w:r>
      <w:r w:rsidR="0031569E" w:rsidRPr="003D6135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was a</w:t>
      </w:r>
      <w:r w:rsidR="006D3708" w:rsidRPr="003D6135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 w:rsidR="003D6135" w:rsidRPr="003D6135">
        <w:rPr>
          <w:rFonts w:ascii="Times New Roman" w:hAnsi="Times New Roman" w:cs="Times New Roman"/>
          <w:b/>
          <w:color w:val="000000"/>
          <w:sz w:val="24"/>
          <w:szCs w:val="24"/>
        </w:rPr>
        <w:t>tremendous</w:t>
      </w:r>
      <w:r w:rsidR="006D3708" w:rsidRPr="003D6135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success!</w:t>
      </w:r>
      <w:r w:rsidR="0031569E" w:rsidRPr="003D6135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 w:rsidR="006D3708" w:rsidRPr="003D6135">
        <w:rPr>
          <w:rFonts w:ascii="Times New Roman" w:hAnsi="Times New Roman" w:cs="Times New Roman"/>
          <w:color w:val="000000"/>
          <w:sz w:val="24"/>
          <w:szCs w:val="24"/>
        </w:rPr>
        <w:t xml:space="preserve">Many thanks to all who designated their </w:t>
      </w:r>
      <w:r w:rsidR="00ED6DE2" w:rsidRPr="003D6135">
        <w:rPr>
          <w:rFonts w:ascii="Times New Roman" w:hAnsi="Times New Roman" w:cs="Times New Roman"/>
          <w:color w:val="000000"/>
          <w:sz w:val="24"/>
          <w:szCs w:val="24"/>
        </w:rPr>
        <w:t xml:space="preserve">ASF </w:t>
      </w:r>
      <w:r w:rsidR="006D3708" w:rsidRPr="003D6135">
        <w:rPr>
          <w:rFonts w:ascii="Times New Roman" w:hAnsi="Times New Roman" w:cs="Times New Roman"/>
          <w:color w:val="000000"/>
          <w:sz w:val="24"/>
          <w:szCs w:val="24"/>
        </w:rPr>
        <w:t xml:space="preserve">contribution to </w:t>
      </w:r>
      <w:r w:rsidR="006D3708" w:rsidRPr="003D6135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NAME</w:t>
      </w:r>
      <w:r w:rsidR="006D3708" w:rsidRPr="003D6135">
        <w:rPr>
          <w:rFonts w:ascii="Times New Roman" w:hAnsi="Times New Roman" w:cs="Times New Roman"/>
          <w:color w:val="000000"/>
          <w:sz w:val="24"/>
          <w:szCs w:val="24"/>
        </w:rPr>
        <w:t xml:space="preserve"> School in 2</w:t>
      </w:r>
      <w:r w:rsidRPr="003D6135">
        <w:rPr>
          <w:rFonts w:ascii="Times New Roman" w:hAnsi="Times New Roman" w:cs="Times New Roman"/>
          <w:color w:val="000000"/>
          <w:sz w:val="24"/>
          <w:szCs w:val="24"/>
        </w:rPr>
        <w:t>023</w:t>
      </w:r>
      <w:r w:rsidR="006D3708" w:rsidRPr="003D6135">
        <w:rPr>
          <w:rFonts w:ascii="Times New Roman" w:hAnsi="Times New Roman" w:cs="Times New Roman"/>
          <w:color w:val="000000"/>
          <w:sz w:val="24"/>
          <w:szCs w:val="24"/>
        </w:rPr>
        <w:t xml:space="preserve">! </w:t>
      </w:r>
      <w:r w:rsidR="00ED6DE2" w:rsidRPr="003D6135">
        <w:rPr>
          <w:rFonts w:ascii="Times New Roman" w:hAnsi="Times New Roman" w:cs="Times New Roman"/>
          <w:color w:val="000000"/>
          <w:sz w:val="24"/>
          <w:szCs w:val="24"/>
        </w:rPr>
        <w:t>We received a</w:t>
      </w:r>
      <w:r w:rsidR="006D3708" w:rsidRPr="003D6135">
        <w:rPr>
          <w:rFonts w:ascii="Times New Roman" w:hAnsi="Times New Roman" w:cs="Times New Roman"/>
          <w:color w:val="000000"/>
          <w:sz w:val="24"/>
          <w:szCs w:val="24"/>
        </w:rPr>
        <w:t xml:space="preserve"> total of </w:t>
      </w:r>
      <w:r w:rsidR="006D3708" w:rsidRPr="003D6135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## contributions </w:t>
      </w:r>
      <w:r w:rsidR="00ED6DE2" w:rsidRPr="003D6135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totaling $$,</w:t>
      </w:r>
      <w:r w:rsidR="00ED6DE2" w:rsidRPr="003D6135">
        <w:rPr>
          <w:rFonts w:ascii="Times New Roman" w:hAnsi="Times New Roman" w:cs="Times New Roman"/>
          <w:color w:val="000000"/>
          <w:sz w:val="24"/>
          <w:szCs w:val="24"/>
        </w:rPr>
        <w:t xml:space="preserve"> which </w:t>
      </w:r>
      <w:r w:rsidR="006D3708" w:rsidRPr="003D6135">
        <w:rPr>
          <w:rFonts w:ascii="Times New Roman" w:hAnsi="Times New Roman" w:cs="Times New Roman"/>
          <w:color w:val="000000"/>
          <w:sz w:val="24"/>
          <w:szCs w:val="24"/>
        </w:rPr>
        <w:t>will provide tuition assista</w:t>
      </w:r>
      <w:r w:rsidRPr="003D6135">
        <w:rPr>
          <w:rFonts w:ascii="Times New Roman" w:hAnsi="Times New Roman" w:cs="Times New Roman"/>
          <w:color w:val="000000"/>
          <w:sz w:val="24"/>
          <w:szCs w:val="24"/>
        </w:rPr>
        <w:t>nce for our students in the 2024</w:t>
      </w:r>
      <w:r w:rsidR="006D3708" w:rsidRPr="003D6135">
        <w:rPr>
          <w:rFonts w:ascii="Times New Roman" w:hAnsi="Times New Roman" w:cs="Times New Roman"/>
          <w:color w:val="000000"/>
          <w:sz w:val="24"/>
          <w:szCs w:val="24"/>
        </w:rPr>
        <w:t>/202</w:t>
      </w:r>
      <w:r w:rsidRPr="003D6135">
        <w:rPr>
          <w:rFonts w:ascii="Times New Roman" w:hAnsi="Times New Roman" w:cs="Times New Roman"/>
          <w:color w:val="000000"/>
          <w:sz w:val="24"/>
          <w:szCs w:val="24"/>
        </w:rPr>
        <w:t xml:space="preserve">5 </w:t>
      </w:r>
      <w:r w:rsidR="006D3708" w:rsidRPr="003D6135">
        <w:rPr>
          <w:rFonts w:ascii="Times New Roman" w:hAnsi="Times New Roman" w:cs="Times New Roman"/>
          <w:color w:val="000000"/>
          <w:sz w:val="24"/>
          <w:szCs w:val="24"/>
        </w:rPr>
        <w:t xml:space="preserve">school year. </w:t>
      </w:r>
    </w:p>
    <w:p w14:paraId="66F9ADE6" w14:textId="77777777" w:rsidR="007973DC" w:rsidRDefault="007973DC" w:rsidP="003D613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67302905" w14:textId="33765CB3" w:rsidR="003D6135" w:rsidRPr="003D6135" w:rsidRDefault="003D6135" w:rsidP="007973DC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3D6135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2023 </w:t>
      </w:r>
      <w:r w:rsidR="00B111BD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ASF </w:t>
      </w:r>
      <w:r w:rsidR="002A2179" w:rsidRPr="003D6135">
        <w:rPr>
          <w:rFonts w:ascii="Times New Roman" w:hAnsi="Times New Roman" w:cs="Times New Roman"/>
          <w:b/>
          <w:color w:val="000000"/>
          <w:sz w:val="24"/>
          <w:szCs w:val="24"/>
        </w:rPr>
        <w:t>Donors</w:t>
      </w:r>
      <w:r w:rsidR="00B27005" w:rsidRPr="003D6135">
        <w:rPr>
          <w:rFonts w:ascii="Times New Roman" w:hAnsi="Times New Roman" w:cs="Times New Roman"/>
          <w:b/>
          <w:color w:val="000000"/>
          <w:sz w:val="24"/>
          <w:szCs w:val="24"/>
        </w:rPr>
        <w:t>- Please Note</w:t>
      </w:r>
      <w:r w:rsidR="0031569E" w:rsidRPr="003D6135">
        <w:rPr>
          <w:rFonts w:ascii="Times New Roman" w:hAnsi="Times New Roman" w:cs="Times New Roman"/>
          <w:b/>
          <w:color w:val="000000"/>
          <w:sz w:val="24"/>
          <w:szCs w:val="24"/>
        </w:rPr>
        <w:t>:</w:t>
      </w:r>
    </w:p>
    <w:p w14:paraId="36564577" w14:textId="77777777" w:rsidR="003D6135" w:rsidRPr="003D6135" w:rsidRDefault="003D6135" w:rsidP="003D6135">
      <w:pPr>
        <w:pStyle w:val="ListParagraph"/>
        <w:autoSpaceDE w:val="0"/>
        <w:autoSpaceDN w:val="0"/>
        <w:adjustRightInd w:val="0"/>
        <w:ind w:left="0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3D8F8FD2" w14:textId="383F08E5" w:rsidR="0031569E" w:rsidRPr="003D6135" w:rsidRDefault="0031569E" w:rsidP="001533CA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3D6135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ASF Tax Receipts </w:t>
      </w:r>
      <w:r w:rsidRPr="003D6135">
        <w:rPr>
          <w:rFonts w:ascii="Times New Roman" w:hAnsi="Times New Roman" w:cs="Times New Roman"/>
          <w:color w:val="000000"/>
          <w:sz w:val="24"/>
          <w:szCs w:val="24"/>
        </w:rPr>
        <w:t xml:space="preserve">have been sent to ASF donors </w:t>
      </w:r>
      <w:r w:rsidR="00B111BD">
        <w:rPr>
          <w:rFonts w:ascii="Times New Roman" w:hAnsi="Times New Roman" w:cs="Times New Roman"/>
          <w:color w:val="000000"/>
          <w:sz w:val="24"/>
          <w:szCs w:val="24"/>
        </w:rPr>
        <w:t>to submit with the state tax form</w:t>
      </w:r>
      <w:r w:rsidRPr="003D6135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1533CA" w:rsidRPr="003D613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3D6135">
        <w:rPr>
          <w:rFonts w:ascii="Times New Roman" w:hAnsi="Times New Roman" w:cs="Times New Roman"/>
          <w:color w:val="000000"/>
          <w:sz w:val="24"/>
          <w:szCs w:val="24"/>
        </w:rPr>
        <w:t>Donations to ASF are nonrefundable credits</w:t>
      </w:r>
      <w:r w:rsidR="00B27005" w:rsidRPr="003D6135">
        <w:rPr>
          <w:rFonts w:ascii="Times New Roman" w:hAnsi="Times New Roman" w:cs="Times New Roman"/>
          <w:color w:val="000000"/>
          <w:sz w:val="24"/>
          <w:szCs w:val="24"/>
        </w:rPr>
        <w:t>; and</w:t>
      </w:r>
      <w:r w:rsidR="00A21E25" w:rsidRPr="003D6135">
        <w:rPr>
          <w:rFonts w:ascii="Times New Roman" w:hAnsi="Times New Roman" w:cs="Times New Roman"/>
          <w:color w:val="000000"/>
          <w:sz w:val="24"/>
          <w:szCs w:val="24"/>
        </w:rPr>
        <w:t xml:space="preserve"> the</w:t>
      </w:r>
      <w:r w:rsidR="00B27005" w:rsidRPr="003D6135">
        <w:rPr>
          <w:rFonts w:ascii="Times New Roman" w:hAnsi="Times New Roman" w:cs="Times New Roman"/>
          <w:color w:val="000000"/>
          <w:sz w:val="24"/>
          <w:szCs w:val="24"/>
        </w:rPr>
        <w:t xml:space="preserve"> total of your nonrefundable</w:t>
      </w:r>
      <w:r w:rsidR="00A21E25" w:rsidRPr="003D6135">
        <w:rPr>
          <w:rFonts w:ascii="Times New Roman" w:hAnsi="Times New Roman" w:cs="Times New Roman"/>
          <w:color w:val="000000"/>
          <w:sz w:val="24"/>
          <w:szCs w:val="24"/>
        </w:rPr>
        <w:t xml:space="preserve"> credit</w:t>
      </w:r>
      <w:r w:rsidR="00B27005" w:rsidRPr="003D6135">
        <w:rPr>
          <w:rFonts w:ascii="Times New Roman" w:hAnsi="Times New Roman" w:cs="Times New Roman"/>
          <w:color w:val="000000"/>
          <w:sz w:val="24"/>
          <w:szCs w:val="24"/>
        </w:rPr>
        <w:t xml:space="preserve">s </w:t>
      </w:r>
      <w:r w:rsidR="00A21E25" w:rsidRPr="003D6135">
        <w:rPr>
          <w:rFonts w:ascii="Times New Roman" w:hAnsi="Times New Roman" w:cs="Times New Roman"/>
          <w:color w:val="000000"/>
          <w:sz w:val="24"/>
          <w:szCs w:val="24"/>
        </w:rPr>
        <w:t>cannot exceed the amount of your state tax liability. Ohio nonrefundable credits are entered on line 9 of the Ohio IT 1040.</w:t>
      </w:r>
      <w:r w:rsidRPr="003D6135">
        <w:rPr>
          <w:rFonts w:ascii="Times New Roman" w:hAnsi="Times New Roman" w:cs="Times New Roman"/>
          <w:color w:val="000000"/>
          <w:sz w:val="24"/>
          <w:szCs w:val="24"/>
        </w:rPr>
        <w:t>*:</w:t>
      </w:r>
    </w:p>
    <w:p w14:paraId="4D931281" w14:textId="5145201D" w:rsidR="001533CA" w:rsidRPr="003D6135" w:rsidRDefault="001533CA" w:rsidP="001533CA">
      <w:pPr>
        <w:pStyle w:val="ListParagraph"/>
        <w:autoSpaceDE w:val="0"/>
        <w:autoSpaceDN w:val="0"/>
        <w:adjustRightInd w:val="0"/>
        <w:ind w:left="630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3D6135">
        <w:rPr>
          <w:rFonts w:ascii="Times New Roman" w:hAnsi="Times New Roman" w:cs="Times New Roman"/>
          <w:b/>
          <w:noProof/>
          <w:color w:val="000000"/>
          <w:sz w:val="24"/>
          <w:szCs w:val="24"/>
        </w:rPr>
        <w:drawing>
          <wp:inline distT="0" distB="0" distL="0" distR="0" wp14:anchorId="63EDC795" wp14:editId="5B171678">
            <wp:extent cx="5669280" cy="1167906"/>
            <wp:effectExtent l="133350" t="114300" r="121920" b="1657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00147" cy="117426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C487EEE" w14:textId="7C04659A" w:rsidR="0031569E" w:rsidRPr="003D6135" w:rsidRDefault="0031569E" w:rsidP="002A2179">
      <w:pPr>
        <w:ind w:left="900" w:hanging="180"/>
        <w:rPr>
          <w:rFonts w:ascii="Times New Roman" w:hAnsi="Times New Roman" w:cs="Times New Roman"/>
          <w:sz w:val="24"/>
          <w:szCs w:val="24"/>
        </w:rPr>
      </w:pPr>
      <w:r w:rsidRPr="003D6135">
        <w:rPr>
          <w:rFonts w:ascii="Times New Roman" w:hAnsi="Times New Roman" w:cs="Times New Roman"/>
          <w:sz w:val="24"/>
          <w:szCs w:val="24"/>
        </w:rPr>
        <w:t>* This does not constitute legal or tax advice. ASF donors should contact a tax preparer with questions associated with payments to ASF.</w:t>
      </w:r>
    </w:p>
    <w:p w14:paraId="4FBAAE85" w14:textId="1F6A9200" w:rsidR="003D6135" w:rsidRDefault="003D6135" w:rsidP="002A2179">
      <w:pPr>
        <w:ind w:left="900" w:hanging="180"/>
        <w:rPr>
          <w:rFonts w:ascii="Times New Roman" w:hAnsi="Times New Roman" w:cs="Times New Roman"/>
          <w:color w:val="000000"/>
          <w:sz w:val="24"/>
          <w:szCs w:val="24"/>
        </w:rPr>
      </w:pP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</w:tblGrid>
      <w:tr w:rsidR="003D6135" w14:paraId="4A516F18" w14:textId="77777777" w:rsidTr="003D6135">
        <w:tc>
          <w:tcPr>
            <w:tcW w:w="0" w:type="auto"/>
            <w:tcMar>
              <w:top w:w="90" w:type="dxa"/>
              <w:left w:w="375" w:type="dxa"/>
              <w:bottom w:w="0" w:type="dxa"/>
              <w:right w:w="600" w:type="dxa"/>
            </w:tcMar>
            <w:hideMark/>
          </w:tcPr>
          <w:p w14:paraId="367AC089" w14:textId="562F541D" w:rsidR="003D6135" w:rsidRPr="003D6135" w:rsidRDefault="003D6135">
            <w:pPr>
              <w:jc w:val="center"/>
              <w:rPr>
                <w:rFonts w:ascii="Helvetica" w:hAnsi="Helvetica"/>
                <w:b/>
                <w:color w:val="000000"/>
                <w:sz w:val="23"/>
                <w:szCs w:val="23"/>
                <w:u w:val="single"/>
              </w:rPr>
            </w:pPr>
            <w:r w:rsidRPr="003D6135">
              <w:rPr>
                <w:rFonts w:ascii="Helvetica" w:hAnsi="Helvetica"/>
                <w:b/>
                <w:color w:val="000000"/>
                <w:sz w:val="23"/>
                <w:szCs w:val="23"/>
                <w:u w:val="single"/>
              </w:rPr>
              <w:t xml:space="preserve">IT’S NOT TOO LATE TO DONATE </w:t>
            </w:r>
            <w:r>
              <w:rPr>
                <w:rFonts w:ascii="Helvetica" w:hAnsi="Helvetica"/>
                <w:b/>
                <w:color w:val="000000"/>
                <w:sz w:val="23"/>
                <w:szCs w:val="23"/>
                <w:u w:val="single"/>
              </w:rPr>
              <w:t xml:space="preserve">AND CLAIM A </w:t>
            </w:r>
            <w:r w:rsidRPr="003D6135">
              <w:rPr>
                <w:rFonts w:ascii="Helvetica" w:hAnsi="Helvetica"/>
                <w:b/>
                <w:color w:val="000000"/>
                <w:sz w:val="23"/>
                <w:szCs w:val="23"/>
                <w:u w:val="single"/>
              </w:rPr>
              <w:t xml:space="preserve">2023 TAX </w:t>
            </w:r>
            <w:r>
              <w:rPr>
                <w:rFonts w:ascii="Helvetica" w:hAnsi="Helvetica"/>
                <w:b/>
                <w:color w:val="000000"/>
                <w:sz w:val="23"/>
                <w:szCs w:val="23"/>
                <w:u w:val="single"/>
              </w:rPr>
              <w:t>CREDIT</w:t>
            </w:r>
            <w:r w:rsidRPr="003D6135">
              <w:rPr>
                <w:rFonts w:ascii="Helvetica" w:hAnsi="Helvetica"/>
                <w:b/>
                <w:color w:val="000000"/>
                <w:sz w:val="23"/>
                <w:szCs w:val="23"/>
                <w:u w:val="single"/>
              </w:rPr>
              <w:t xml:space="preserve">! </w:t>
            </w:r>
          </w:p>
          <w:p w14:paraId="2E2E892E" w14:textId="58B340B0" w:rsidR="003D6135" w:rsidRPr="003D6135" w:rsidRDefault="003D6135" w:rsidP="003D613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D613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Donations made by April 15, 2024 may be eligible for a dollar-for-dollar tax credit, and the funds will be available for scholarships in 2024/25! </w:t>
            </w:r>
            <w:r w:rsidRPr="003D6135">
              <w:rPr>
                <w:rStyle w:val="Strong"/>
                <w:rFonts w:ascii="Times New Roman" w:hAnsi="Times New Roman" w:cs="Times New Roman"/>
                <w:color w:val="000000"/>
                <w:sz w:val="24"/>
                <w:szCs w:val="24"/>
              </w:rPr>
              <w:t>There are multiple ways to donate:</w:t>
            </w:r>
            <w:r w:rsidR="00601E57">
              <w:rPr>
                <w:rStyle w:val="Strong"/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                             </w:t>
            </w:r>
          </w:p>
        </w:tc>
      </w:tr>
      <w:tr w:rsidR="003D6135" w14:paraId="2C10036E" w14:textId="77777777" w:rsidTr="003D6135">
        <w:tc>
          <w:tcPr>
            <w:tcW w:w="0" w:type="auto"/>
            <w:tcMar>
              <w:top w:w="0" w:type="dxa"/>
              <w:left w:w="360" w:type="dxa"/>
              <w:bottom w:w="0" w:type="dxa"/>
              <w:right w:w="360" w:type="dxa"/>
            </w:tcMar>
            <w:hideMark/>
          </w:tcPr>
          <w:p w14:paraId="311FCD34" w14:textId="055F3444" w:rsidR="003D6135" w:rsidRDefault="00601E57" w:rsidP="00601E57">
            <w:pPr>
              <w:jc w:val="center"/>
              <w:rPr>
                <w:rFonts w:ascii="Helvetica" w:hAnsi="Helvetica"/>
                <w:color w:val="000000"/>
              </w:rPr>
            </w:pPr>
            <w:r>
              <w:rPr>
                <w:rFonts w:eastAsia="Times New Roman"/>
                <w:noProof/>
                <w:sz w:val="20"/>
                <w:szCs w:val="20"/>
              </w:rPr>
              <w:drawing>
                <wp:inline distT="0" distB="0" distL="0" distR="0" wp14:anchorId="3064BFB7" wp14:editId="145A45A2">
                  <wp:extent cx="6105525" cy="1459041"/>
                  <wp:effectExtent l="0" t="0" r="0" b="825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3give.JP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71959" cy="14749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D6135" w14:paraId="19C636B3" w14:textId="77777777" w:rsidTr="00601E57">
        <w:trPr>
          <w:trHeight w:val="20"/>
        </w:trPr>
        <w:tc>
          <w:tcPr>
            <w:tcW w:w="0" w:type="auto"/>
            <w:tcMar>
              <w:top w:w="180" w:type="dxa"/>
              <w:left w:w="0" w:type="dxa"/>
              <w:bottom w:w="180" w:type="dxa"/>
              <w:right w:w="0" w:type="dxa"/>
            </w:tcMar>
            <w:hideMark/>
          </w:tcPr>
          <w:tbl>
            <w:tblPr>
              <w:tblW w:w="5000" w:type="pct"/>
              <w:jc w:val="center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990"/>
            </w:tblGrid>
            <w:tr w:rsidR="003D6135" w14:paraId="72B746A2" w14:textId="77777777">
              <w:trPr>
                <w:jc w:val="center"/>
              </w:trPr>
              <w:tc>
                <w:tcPr>
                  <w:tcW w:w="0" w:type="auto"/>
                  <w:hideMark/>
                </w:tcPr>
                <w:tbl>
                  <w:tblPr>
                    <w:tblW w:w="5000" w:type="pct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9990"/>
                  </w:tblGrid>
                  <w:tr w:rsidR="003D6135" w14:paraId="300CB209" w14:textId="77777777">
                    <w:tc>
                      <w:tcPr>
                        <w:tcW w:w="5000" w:type="pct"/>
                        <w:hideMark/>
                      </w:tcPr>
                      <w:tbl>
                        <w:tblPr>
                          <w:tblW w:w="5000" w:type="pct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9990"/>
                        </w:tblGrid>
                        <w:tr w:rsidR="003D6135" w14:paraId="321F6E37" w14:textId="77777777">
                          <w:tc>
                            <w:tcPr>
                              <w:tcW w:w="0" w:type="auto"/>
                              <w:hideMark/>
                            </w:tcPr>
                            <w:tbl>
                              <w:tblPr>
                                <w:tblW w:w="5000" w:type="pct"/>
                                <w:jc w:val="center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9990"/>
                              </w:tblGrid>
                              <w:tr w:rsidR="003D6135" w14:paraId="294CAB22" w14:textId="77777777">
                                <w:trPr>
                                  <w:jc w:val="center"/>
                                </w:trPr>
                                <w:tc>
                                  <w:tcPr>
                                    <w:tcW w:w="0" w:type="auto"/>
                                    <w:hideMark/>
                                  </w:tcPr>
                                  <w:tbl>
                                    <w:tblPr>
                                      <w:tblW w:w="5000" w:type="pct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990"/>
                                    </w:tblGrid>
                                    <w:tr w:rsidR="003D6135" w14:paraId="450AA1B9" w14:textId="77777777">
                                      <w:tc>
                                        <w:tcPr>
                                          <w:tcW w:w="5000" w:type="pct"/>
                                          <w:hideMark/>
                                        </w:tcPr>
                                        <w:tbl>
                                          <w:tblPr>
                                            <w:tblW w:w="5000" w:type="pct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990"/>
                                          </w:tblGrid>
                                          <w:tr w:rsidR="003D6135" w14:paraId="0D99383D" w14:textId="77777777">
                                            <w:tc>
                                              <w:tcPr>
                                                <w:tcW w:w="0" w:type="auto"/>
                                                <w:hideMark/>
                                              </w:tcPr>
                                              <w:tbl>
                                                <w:tblPr>
                                                  <w:tblW w:w="5000" w:type="pct"/>
                                                  <w:jc w:val="center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4A0" w:firstRow="1" w:lastRow="0" w:firstColumn="1" w:lastColumn="0" w:noHBand="0" w:noVBand="1"/>
                                                </w:tblPr>
                                                <w:tblGrid>
                                                  <w:gridCol w:w="9990"/>
                                                </w:tblGrid>
                                                <w:tr w:rsidR="003D6135" w14:paraId="422887CE" w14:textId="77777777">
                                                  <w:trPr>
                                                    <w:jc w:val="center"/>
                                                  </w:trPr>
                                                  <w:tc>
                                                    <w:tcPr>
                                                      <w:tcW w:w="0" w:type="auto"/>
                                                      <w:hideMark/>
                                                    </w:tcPr>
                                                    <w:p w14:paraId="642D8A89" w14:textId="77777777" w:rsidR="003D6135" w:rsidRDefault="003D6135">
                                                      <w:pPr>
                                                        <w:rPr>
                                                          <w:rFonts w:eastAsia="Times New Roman"/>
                                                          <w:sz w:val="20"/>
                                                          <w:szCs w:val="20"/>
                                                        </w:rPr>
                                                      </w:pPr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14:paraId="27EEC21A" w14:textId="77777777" w:rsidR="003D6135" w:rsidRDefault="003D6135">
                                                <w:pPr>
                                                  <w:jc w:val="center"/>
                                                  <w:rPr>
                                                    <w:rFonts w:eastAsia="Times New Roman"/>
                                                    <w:sz w:val="20"/>
                                                    <w:szCs w:val="20"/>
                                                  </w:rPr>
                                                </w:pPr>
                                              </w:p>
                                            </w:tc>
                                          </w:tr>
                                        </w:tbl>
                                        <w:p w14:paraId="4A0F3900" w14:textId="77777777" w:rsidR="003D6135" w:rsidRDefault="003D6135">
                                          <w:pPr>
                                            <w:rPr>
                                              <w:rFonts w:eastAsia="Times New Roman"/>
                                              <w:sz w:val="20"/>
                                              <w:szCs w:val="2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14:paraId="43EAFF30" w14:textId="77777777" w:rsidR="003D6135" w:rsidRDefault="003D6135">
                                    <w:pPr>
                                      <w:rPr>
                                        <w:rFonts w:eastAsia="Times New Roman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14:paraId="7D4DF0E5" w14:textId="77777777" w:rsidR="003D6135" w:rsidRDefault="003D6135">
                              <w:pPr>
                                <w:jc w:val="center"/>
                                <w:rPr>
                                  <w:rFonts w:eastAsia="Times New Roman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</w:tr>
                      </w:tbl>
                      <w:p w14:paraId="7AD3F28B" w14:textId="77777777" w:rsidR="003D6135" w:rsidRDefault="003D6135">
                        <w:pPr>
                          <w:rPr>
                            <w:rFonts w:eastAsia="Times New Roman"/>
                            <w:sz w:val="20"/>
                            <w:szCs w:val="20"/>
                          </w:rPr>
                        </w:pPr>
                      </w:p>
                    </w:tc>
                  </w:tr>
                </w:tbl>
                <w:p w14:paraId="7216E0B4" w14:textId="77777777" w:rsidR="003D6135" w:rsidRDefault="003D6135">
                  <w:pPr>
                    <w:rPr>
                      <w:rFonts w:eastAsia="Times New Roman"/>
                      <w:sz w:val="20"/>
                      <w:szCs w:val="20"/>
                    </w:rPr>
                  </w:pPr>
                </w:p>
              </w:tc>
            </w:tr>
          </w:tbl>
          <w:p w14:paraId="7C1DAEC2" w14:textId="77777777" w:rsidR="003D6135" w:rsidRDefault="003D6135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</w:tbl>
    <w:p w14:paraId="6382B3AC" w14:textId="1044DAB9" w:rsidR="003D6135" w:rsidRPr="00601E57" w:rsidRDefault="00601E57" w:rsidP="00601E57">
      <w:pPr>
        <w:rPr>
          <w:rFonts w:ascii="Times New Roman" w:hAnsi="Times New Roman" w:cs="Times New Roman"/>
          <w:color w:val="1F497D"/>
        </w:rPr>
      </w:pPr>
      <w:r>
        <w:rPr>
          <w:rFonts w:ascii="Times New Roman" w:hAnsi="Times New Roman" w:cs="Times New Roman"/>
        </w:rPr>
        <w:t xml:space="preserve">   </w:t>
      </w:r>
      <w:r w:rsidR="003D6135" w:rsidRPr="00601E57">
        <w:rPr>
          <w:rFonts w:ascii="Times New Roman" w:hAnsi="Times New Roman" w:cs="Times New Roman"/>
        </w:rPr>
        <w:t xml:space="preserve">Please email </w:t>
      </w:r>
      <w:hyperlink r:id="rId11" w:history="1">
        <w:r w:rsidR="003D6135" w:rsidRPr="00601E57">
          <w:rPr>
            <w:rStyle w:val="Hyperlink"/>
            <w:rFonts w:ascii="Times New Roman" w:hAnsi="Times New Roman" w:cs="Times New Roman"/>
          </w:rPr>
          <w:t>asfinfo@catholiccommunity.org</w:t>
        </w:r>
      </w:hyperlink>
      <w:r w:rsidR="003D6135" w:rsidRPr="00601E57">
        <w:rPr>
          <w:rFonts w:ascii="Times New Roman" w:hAnsi="Times New Roman" w:cs="Times New Roman"/>
          <w:color w:val="1F497D"/>
        </w:rPr>
        <w:t xml:space="preserve"> </w:t>
      </w:r>
      <w:r w:rsidR="003D6135" w:rsidRPr="00601E57">
        <w:rPr>
          <w:rFonts w:ascii="Times New Roman" w:hAnsi="Times New Roman" w:cs="Times New Roman"/>
        </w:rPr>
        <w:t>or call 216-902-1312 with any questions.</w:t>
      </w:r>
    </w:p>
    <w:p w14:paraId="599D53FE" w14:textId="77777777" w:rsidR="007973DC" w:rsidRDefault="007973DC" w:rsidP="003D6135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</w:p>
    <w:p w14:paraId="353D3833" w14:textId="167AB945" w:rsidR="007973DC" w:rsidRDefault="007973DC" w:rsidP="003D6135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noProof/>
          <w:sz w:val="24"/>
          <w:szCs w:val="24"/>
        </w:rPr>
      </w:pPr>
      <w:r w:rsidRPr="00156403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7D225485" wp14:editId="291164F5">
            <wp:extent cx="1531620" cy="118357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Page_1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4774" cy="1193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641875" w14:textId="3159655E" w:rsidR="007973DC" w:rsidRDefault="007973DC" w:rsidP="003D6135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noProof/>
          <w:sz w:val="24"/>
          <w:szCs w:val="24"/>
        </w:rPr>
      </w:pPr>
    </w:p>
    <w:p w14:paraId="4D92894F" w14:textId="77777777" w:rsidR="007973DC" w:rsidRDefault="007973DC" w:rsidP="003D6135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noProof/>
          <w:sz w:val="24"/>
          <w:szCs w:val="24"/>
        </w:rPr>
      </w:pPr>
    </w:p>
    <w:p w14:paraId="0A4489DE" w14:textId="4C63974C" w:rsidR="009E2FE4" w:rsidRPr="00A26722" w:rsidRDefault="009E2FE4" w:rsidP="00781A53">
      <w:pPr>
        <w:pStyle w:val="ListParagraph"/>
        <w:numPr>
          <w:ilvl w:val="0"/>
          <w:numId w:val="3"/>
        </w:numPr>
        <w:ind w:left="360"/>
        <w:rPr>
          <w:rFonts w:ascii="Times New Roman" w:hAnsi="Times New Roman" w:cs="Times New Roman"/>
          <w:b/>
          <w:sz w:val="24"/>
          <w:szCs w:val="24"/>
        </w:rPr>
      </w:pPr>
      <w:r w:rsidRPr="00A26722">
        <w:rPr>
          <w:rFonts w:ascii="Times New Roman" w:hAnsi="Times New Roman" w:cs="Times New Roman"/>
          <w:b/>
          <w:sz w:val="24"/>
          <w:szCs w:val="24"/>
        </w:rPr>
        <w:t xml:space="preserve">Parishes </w:t>
      </w:r>
      <w:r w:rsidR="00A26722" w:rsidRPr="00A26722">
        <w:rPr>
          <w:rFonts w:ascii="Times New Roman" w:hAnsi="Times New Roman" w:cs="Times New Roman"/>
          <w:b/>
          <w:sz w:val="24"/>
          <w:szCs w:val="24"/>
        </w:rPr>
        <w:t>supporting multiple schools</w:t>
      </w:r>
    </w:p>
    <w:p w14:paraId="4E9D5B12" w14:textId="77777777" w:rsidR="009E2FE4" w:rsidRDefault="009E2FE4" w:rsidP="009E2FE4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5A0A5BA" w14:textId="0126F54E" w:rsidR="009E2FE4" w:rsidRPr="00156403" w:rsidRDefault="009E2FE4" w:rsidP="009E2FE4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156403">
        <w:rPr>
          <w:rFonts w:ascii="Times New Roman" w:hAnsi="Times New Roman" w:cs="Times New Roman"/>
          <w:b/>
          <w:sz w:val="24"/>
          <w:szCs w:val="24"/>
          <w:u w:val="single"/>
        </w:rPr>
        <w:t xml:space="preserve">Angel Scholarship Fund-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Important Tax Information</w:t>
      </w:r>
    </w:p>
    <w:p w14:paraId="1F02876C" w14:textId="77777777" w:rsidR="009E2FE4" w:rsidRPr="00156403" w:rsidRDefault="009E2FE4" w:rsidP="009E2FE4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F11EC36" w14:textId="77777777" w:rsidR="009E2FE4" w:rsidRPr="00156403" w:rsidRDefault="009E2FE4" w:rsidP="009E2FE4">
      <w:pPr>
        <w:rPr>
          <w:rFonts w:ascii="Times New Roman" w:hAnsi="Times New Roman" w:cs="Times New Roman"/>
          <w:color w:val="000000"/>
          <w:sz w:val="24"/>
          <w:szCs w:val="24"/>
        </w:rPr>
      </w:pPr>
      <w:r w:rsidRPr="00156403">
        <w:rPr>
          <w:rFonts w:ascii="Times New Roman" w:hAnsi="Times New Roman" w:cs="Times New Roman"/>
          <w:color w:val="000000"/>
          <w:sz w:val="24"/>
          <w:szCs w:val="24"/>
        </w:rPr>
        <w:t>The Angel Scholarship Fund (ASF) is a State of Ohio approved Scholarship Granting Organization. Donors to ASF may be eligible for a 100% tax credit on their State of Ohio income tax return for the year the contribution is made. The maximum credit amount is $750 per individual; married couples that file a joint return can each claim this credit if both spouses make eligible donations ($1,500 total).</w:t>
      </w:r>
    </w:p>
    <w:p w14:paraId="2D9FB361" w14:textId="77777777" w:rsidR="009E2FE4" w:rsidRPr="00156403" w:rsidRDefault="009E2FE4" w:rsidP="009E2FE4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6AB355CF" w14:textId="77777777" w:rsidR="007973DC" w:rsidRDefault="007973DC" w:rsidP="009E2FE4">
      <w:pPr>
        <w:autoSpaceDE w:val="0"/>
        <w:autoSpaceDN w:val="0"/>
        <w:adjustRightInd w:val="0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2023</w:t>
      </w:r>
      <w:r w:rsidR="009E2FE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was a</w:t>
      </w:r>
      <w:r w:rsidR="009E2FE4" w:rsidRPr="006D370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>tremendous</w:t>
      </w:r>
      <w:r w:rsidR="009E2FE4" w:rsidRPr="006D370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success!</w:t>
      </w:r>
      <w:r w:rsidR="009E2FE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 w:rsidR="009E2FE4">
        <w:rPr>
          <w:rFonts w:ascii="Times New Roman" w:hAnsi="Times New Roman" w:cs="Times New Roman"/>
          <w:color w:val="000000"/>
          <w:sz w:val="24"/>
          <w:szCs w:val="24"/>
        </w:rPr>
        <w:t>Many thanks to all who donated to th</w:t>
      </w:r>
      <w:r>
        <w:rPr>
          <w:rFonts w:ascii="Times New Roman" w:hAnsi="Times New Roman" w:cs="Times New Roman"/>
          <w:color w:val="000000"/>
          <w:sz w:val="24"/>
          <w:szCs w:val="24"/>
        </w:rPr>
        <w:t>e Angel Scholarship Fund in 2023</w:t>
      </w:r>
      <w:r w:rsidR="009E2FE4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="009E2FE4" w:rsidRPr="00267B42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## of our parishioners </w:t>
      </w:r>
      <w:r w:rsidR="009E2FE4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contributed </w:t>
      </w:r>
      <w:r w:rsidR="009E2FE4" w:rsidRPr="00915E5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$$,</w:t>
      </w:r>
      <w:r w:rsidR="009E2FE4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B108BF">
        <w:rPr>
          <w:rFonts w:ascii="Times New Roman" w:hAnsi="Times New Roman" w:cs="Times New Roman"/>
          <w:color w:val="000000"/>
          <w:sz w:val="24"/>
          <w:szCs w:val="24"/>
        </w:rPr>
        <w:t>which will provide tuition assistance for Catholic school students in the D</w:t>
      </w:r>
      <w:r>
        <w:rPr>
          <w:rFonts w:ascii="Times New Roman" w:hAnsi="Times New Roman" w:cs="Times New Roman"/>
          <w:color w:val="000000"/>
          <w:sz w:val="24"/>
          <w:szCs w:val="24"/>
        </w:rPr>
        <w:t>iocese of Cleveland for the 2024</w:t>
      </w:r>
      <w:r w:rsidR="00B108BF">
        <w:rPr>
          <w:rFonts w:ascii="Times New Roman" w:hAnsi="Times New Roman" w:cs="Times New Roman"/>
          <w:color w:val="000000"/>
          <w:sz w:val="24"/>
          <w:szCs w:val="24"/>
        </w:rPr>
        <w:t>/</w:t>
      </w:r>
      <w:r>
        <w:rPr>
          <w:rFonts w:ascii="Times New Roman" w:hAnsi="Times New Roman" w:cs="Times New Roman"/>
          <w:color w:val="000000"/>
          <w:sz w:val="24"/>
          <w:szCs w:val="24"/>
        </w:rPr>
        <w:t>2025</w:t>
      </w:r>
      <w:r w:rsidR="00B108BF">
        <w:rPr>
          <w:rFonts w:ascii="Times New Roman" w:hAnsi="Times New Roman" w:cs="Times New Roman"/>
          <w:color w:val="000000"/>
          <w:sz w:val="24"/>
          <w:szCs w:val="24"/>
        </w:rPr>
        <w:t xml:space="preserve"> school year.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1A1EF253" w14:textId="77777777" w:rsidR="007973DC" w:rsidRDefault="007973DC" w:rsidP="009E2FE4">
      <w:pPr>
        <w:autoSpaceDE w:val="0"/>
        <w:autoSpaceDN w:val="0"/>
        <w:adjustRightInd w:val="0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770C1E6B" w14:textId="77777777" w:rsidR="00B111BD" w:rsidRPr="003D6135" w:rsidRDefault="00B111BD" w:rsidP="00B111BD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3D6135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2023 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 xml:space="preserve">ASF </w:t>
      </w:r>
      <w:r w:rsidRPr="003D6135">
        <w:rPr>
          <w:rFonts w:ascii="Times New Roman" w:hAnsi="Times New Roman" w:cs="Times New Roman"/>
          <w:b/>
          <w:color w:val="000000"/>
          <w:sz w:val="24"/>
          <w:szCs w:val="24"/>
        </w:rPr>
        <w:t>Donors- Please Note:</w:t>
      </w:r>
    </w:p>
    <w:p w14:paraId="3EF1E39B" w14:textId="77777777" w:rsidR="007973DC" w:rsidRDefault="007973DC" w:rsidP="009E2FE4">
      <w:pPr>
        <w:autoSpaceDE w:val="0"/>
        <w:autoSpaceDN w:val="0"/>
        <w:adjustRightInd w:val="0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4FA61C14" w14:textId="3EE39DD6" w:rsidR="009E2FE4" w:rsidRPr="007973DC" w:rsidRDefault="009E2FE4" w:rsidP="007973DC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31569E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ASF Tax Receipts </w:t>
      </w:r>
      <w:r w:rsidRPr="0031569E">
        <w:rPr>
          <w:rFonts w:ascii="Times New Roman" w:hAnsi="Times New Roman" w:cs="Times New Roman"/>
          <w:color w:val="000000"/>
          <w:sz w:val="24"/>
          <w:szCs w:val="24"/>
        </w:rPr>
        <w:t>h</w:t>
      </w:r>
      <w:r w:rsidR="00B111BD">
        <w:rPr>
          <w:rFonts w:ascii="Times New Roman" w:hAnsi="Times New Roman" w:cs="Times New Roman"/>
          <w:color w:val="000000"/>
          <w:sz w:val="24"/>
          <w:szCs w:val="24"/>
        </w:rPr>
        <w:t>ave been sent to ASF donors to submit with the state tax form</w:t>
      </w:r>
      <w:r w:rsidRPr="0031569E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7973D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7973DC">
        <w:rPr>
          <w:rFonts w:ascii="Times New Roman" w:hAnsi="Times New Roman" w:cs="Times New Roman"/>
          <w:color w:val="000000"/>
          <w:sz w:val="24"/>
          <w:szCs w:val="24"/>
        </w:rPr>
        <w:t>Donations to ASF are nonrefundable credits; and the total of your nonrefundable credits cannot exceed the amount of your state tax liability. Ohio nonrefundable credits are entered on line 9 of the Ohio IT 1040.*:</w:t>
      </w:r>
    </w:p>
    <w:p w14:paraId="3290149E" w14:textId="4FC9F419" w:rsidR="009E2FE4" w:rsidRDefault="007973DC" w:rsidP="009E2FE4">
      <w:pPr>
        <w:autoSpaceDE w:val="0"/>
        <w:autoSpaceDN w:val="0"/>
        <w:adjustRightInd w:val="0"/>
        <w:ind w:left="450"/>
        <w:rPr>
          <w:rFonts w:ascii="Segoe UI" w:hAnsi="Segoe UI" w:cs="Segoe UI"/>
          <w:color w:val="000000"/>
          <w:sz w:val="24"/>
          <w:szCs w:val="24"/>
        </w:rPr>
      </w:pPr>
      <w:r w:rsidRPr="003D6135">
        <w:rPr>
          <w:rFonts w:ascii="Times New Roman" w:hAnsi="Times New Roman" w:cs="Times New Roman"/>
          <w:b/>
          <w:noProof/>
          <w:color w:val="000000"/>
          <w:sz w:val="24"/>
          <w:szCs w:val="24"/>
        </w:rPr>
        <w:drawing>
          <wp:inline distT="0" distB="0" distL="0" distR="0" wp14:anchorId="11A65580" wp14:editId="352AD0FD">
            <wp:extent cx="5669280" cy="1167906"/>
            <wp:effectExtent l="133350" t="114300" r="121920" b="1657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00147" cy="117426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C73B3B5" w14:textId="77777777" w:rsidR="009E2FE4" w:rsidRPr="002A2179" w:rsidRDefault="009E2FE4" w:rsidP="009E2FE4">
      <w:pPr>
        <w:ind w:left="900" w:hanging="180"/>
        <w:rPr>
          <w:rFonts w:ascii="Times New Roman" w:hAnsi="Times New Roman" w:cs="Times New Roman"/>
          <w:color w:val="000000"/>
          <w:sz w:val="24"/>
          <w:szCs w:val="24"/>
        </w:rPr>
      </w:pPr>
      <w:r w:rsidRPr="002A2179">
        <w:rPr>
          <w:rFonts w:ascii="Times New Roman" w:hAnsi="Times New Roman" w:cs="Times New Roman"/>
          <w:sz w:val="24"/>
          <w:szCs w:val="24"/>
        </w:rPr>
        <w:t>* This does not constitute legal or tax advice. ASF donors should contact a tax preparer with questions associated with payments to ASF.</w:t>
      </w:r>
    </w:p>
    <w:p w14:paraId="5DC21D70" w14:textId="77777777" w:rsidR="009E2FE4" w:rsidRDefault="009E2FE4" w:rsidP="009E2FE4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</w:tblGrid>
      <w:tr w:rsidR="007973DC" w14:paraId="60B5D70D" w14:textId="77777777" w:rsidTr="00A669EB">
        <w:tc>
          <w:tcPr>
            <w:tcW w:w="0" w:type="auto"/>
            <w:tcMar>
              <w:top w:w="90" w:type="dxa"/>
              <w:left w:w="375" w:type="dxa"/>
              <w:bottom w:w="0" w:type="dxa"/>
              <w:right w:w="600" w:type="dxa"/>
            </w:tcMar>
            <w:hideMark/>
          </w:tcPr>
          <w:p w14:paraId="7C6086CE" w14:textId="77777777" w:rsidR="007973DC" w:rsidRPr="003D6135" w:rsidRDefault="007973DC" w:rsidP="00A669EB">
            <w:pPr>
              <w:jc w:val="center"/>
              <w:rPr>
                <w:rFonts w:ascii="Helvetica" w:hAnsi="Helvetica"/>
                <w:b/>
                <w:color w:val="000000"/>
                <w:sz w:val="23"/>
                <w:szCs w:val="23"/>
                <w:u w:val="single"/>
              </w:rPr>
            </w:pPr>
            <w:r w:rsidRPr="003D6135">
              <w:rPr>
                <w:rFonts w:ascii="Helvetica" w:hAnsi="Helvetica"/>
                <w:b/>
                <w:color w:val="000000"/>
                <w:sz w:val="23"/>
                <w:szCs w:val="23"/>
                <w:u w:val="single"/>
              </w:rPr>
              <w:t xml:space="preserve">IT’S NOT TOO LATE TO DONATE </w:t>
            </w:r>
            <w:r>
              <w:rPr>
                <w:rFonts w:ascii="Helvetica" w:hAnsi="Helvetica"/>
                <w:b/>
                <w:color w:val="000000"/>
                <w:sz w:val="23"/>
                <w:szCs w:val="23"/>
                <w:u w:val="single"/>
              </w:rPr>
              <w:t xml:space="preserve">AND CLAIM A </w:t>
            </w:r>
            <w:r w:rsidRPr="003D6135">
              <w:rPr>
                <w:rFonts w:ascii="Helvetica" w:hAnsi="Helvetica"/>
                <w:b/>
                <w:color w:val="000000"/>
                <w:sz w:val="23"/>
                <w:szCs w:val="23"/>
                <w:u w:val="single"/>
              </w:rPr>
              <w:t xml:space="preserve">2023 TAX </w:t>
            </w:r>
            <w:r>
              <w:rPr>
                <w:rFonts w:ascii="Helvetica" w:hAnsi="Helvetica"/>
                <w:b/>
                <w:color w:val="000000"/>
                <w:sz w:val="23"/>
                <w:szCs w:val="23"/>
                <w:u w:val="single"/>
              </w:rPr>
              <w:t>CREDIT</w:t>
            </w:r>
            <w:r w:rsidRPr="003D6135">
              <w:rPr>
                <w:rFonts w:ascii="Helvetica" w:hAnsi="Helvetica"/>
                <w:b/>
                <w:color w:val="000000"/>
                <w:sz w:val="23"/>
                <w:szCs w:val="23"/>
                <w:u w:val="single"/>
              </w:rPr>
              <w:t xml:space="preserve">! </w:t>
            </w:r>
          </w:p>
          <w:p w14:paraId="30853530" w14:textId="1BBCFAD6" w:rsidR="00601E57" w:rsidRDefault="007973DC" w:rsidP="00A669EB">
            <w:pPr>
              <w:rPr>
                <w:rStyle w:val="Strong"/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D613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Donations made by April 15, 2024 may be eligible for a dollar-for-dollar tax credit, and the funds will be available for scholarships in 2024/25! </w:t>
            </w:r>
            <w:r w:rsidRPr="003D6135">
              <w:rPr>
                <w:rStyle w:val="Strong"/>
                <w:rFonts w:ascii="Times New Roman" w:hAnsi="Times New Roman" w:cs="Times New Roman"/>
                <w:color w:val="000000"/>
                <w:sz w:val="24"/>
                <w:szCs w:val="24"/>
              </w:rPr>
              <w:t>There are multiple ways to donate:</w:t>
            </w:r>
          </w:p>
          <w:p w14:paraId="1E2085B3" w14:textId="01564A7B" w:rsidR="00601E57" w:rsidRPr="003D6135" w:rsidRDefault="00601E57" w:rsidP="00A669EB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eastAsia="Times New Roman"/>
                <w:noProof/>
                <w:sz w:val="20"/>
                <w:szCs w:val="20"/>
              </w:rPr>
              <w:drawing>
                <wp:inline distT="0" distB="0" distL="0" distR="0" wp14:anchorId="66741491" wp14:editId="0E45EE40">
                  <wp:extent cx="6105525" cy="1459041"/>
                  <wp:effectExtent l="0" t="0" r="0" b="825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3give.JP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71959" cy="14749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973DC" w14:paraId="3D4D82D1" w14:textId="77777777" w:rsidTr="00A669EB">
        <w:tc>
          <w:tcPr>
            <w:tcW w:w="0" w:type="auto"/>
            <w:tcMar>
              <w:top w:w="0" w:type="dxa"/>
              <w:left w:w="360" w:type="dxa"/>
              <w:bottom w:w="0" w:type="dxa"/>
              <w:right w:w="360" w:type="dxa"/>
            </w:tcMar>
            <w:hideMark/>
          </w:tcPr>
          <w:p w14:paraId="14BE9A74" w14:textId="77777777" w:rsidR="00601E57" w:rsidRPr="00601E57" w:rsidRDefault="00601E57" w:rsidP="00601E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01E57">
              <w:rPr>
                <w:rFonts w:ascii="Times New Roman" w:hAnsi="Times New Roman" w:cs="Times New Roman"/>
              </w:rPr>
              <w:t xml:space="preserve">Please email </w:t>
            </w:r>
            <w:hyperlink r:id="rId13" w:history="1">
              <w:r w:rsidRPr="00601E57">
                <w:rPr>
                  <w:rStyle w:val="Hyperlink"/>
                  <w:rFonts w:ascii="Times New Roman" w:hAnsi="Times New Roman" w:cs="Times New Roman"/>
                </w:rPr>
                <w:t>asfinfo@catholiccommunity.org</w:t>
              </w:r>
            </w:hyperlink>
            <w:r w:rsidRPr="00601E57">
              <w:rPr>
                <w:rFonts w:ascii="Times New Roman" w:hAnsi="Times New Roman" w:cs="Times New Roman"/>
                <w:color w:val="1F497D"/>
              </w:rPr>
              <w:t xml:space="preserve"> </w:t>
            </w:r>
            <w:r w:rsidRPr="00601E57">
              <w:rPr>
                <w:rFonts w:ascii="Times New Roman" w:hAnsi="Times New Roman" w:cs="Times New Roman"/>
              </w:rPr>
              <w:t>or call 216-902-1312 with any questions.</w:t>
            </w:r>
          </w:p>
          <w:p w14:paraId="3B080250" w14:textId="77777777" w:rsidR="007973DC" w:rsidRDefault="007973DC" w:rsidP="00A669EB">
            <w:pPr>
              <w:rPr>
                <w:rFonts w:ascii="Helvetica" w:hAnsi="Helvetica"/>
                <w:color w:val="000000"/>
              </w:rPr>
            </w:pPr>
          </w:p>
        </w:tc>
      </w:tr>
    </w:tbl>
    <w:p w14:paraId="1397705A" w14:textId="6F3814CD" w:rsidR="009E2FE4" w:rsidRPr="00601E57" w:rsidRDefault="009E2FE4" w:rsidP="00601E57">
      <w:pPr>
        <w:rPr>
          <w:rFonts w:ascii="Times New Roman" w:hAnsi="Times New Roman" w:cs="Times New Roman"/>
          <w:color w:val="000000"/>
          <w:sz w:val="24"/>
          <w:szCs w:val="24"/>
        </w:rPr>
      </w:pPr>
      <w:bookmarkStart w:id="0" w:name="_GoBack"/>
      <w:bookmarkEnd w:id="0"/>
    </w:p>
    <w:sectPr w:rsidR="009E2FE4" w:rsidRPr="00601E57" w:rsidSect="00627B75">
      <w:pgSz w:w="12240" w:h="15840"/>
      <w:pgMar w:top="360" w:right="1440" w:bottom="630" w:left="81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EB00F1"/>
    <w:multiLevelType w:val="hybridMultilevel"/>
    <w:tmpl w:val="13305806"/>
    <w:lvl w:ilvl="0" w:tplc="11C4D0FC">
      <w:start w:val="2022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B504A2"/>
    <w:multiLevelType w:val="hybridMultilevel"/>
    <w:tmpl w:val="142EA4F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4C80740"/>
    <w:multiLevelType w:val="hybridMultilevel"/>
    <w:tmpl w:val="AE3EFC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0122A14"/>
    <w:multiLevelType w:val="hybridMultilevel"/>
    <w:tmpl w:val="0504A3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xtLQ0MzG1MDcyNzVR0lEKTi0uzszPAykwrAUAImCtVSwAAAA="/>
  </w:docVars>
  <w:rsids>
    <w:rsidRoot w:val="00341042"/>
    <w:rsid w:val="000716AD"/>
    <w:rsid w:val="00131C06"/>
    <w:rsid w:val="001533CA"/>
    <w:rsid w:val="00156403"/>
    <w:rsid w:val="00204856"/>
    <w:rsid w:val="002055EF"/>
    <w:rsid w:val="002A2179"/>
    <w:rsid w:val="0031569E"/>
    <w:rsid w:val="003408AB"/>
    <w:rsid w:val="00341042"/>
    <w:rsid w:val="003D6135"/>
    <w:rsid w:val="00601E57"/>
    <w:rsid w:val="00627B75"/>
    <w:rsid w:val="006D3708"/>
    <w:rsid w:val="00781A53"/>
    <w:rsid w:val="007973DC"/>
    <w:rsid w:val="007F05F9"/>
    <w:rsid w:val="00807A63"/>
    <w:rsid w:val="008178FF"/>
    <w:rsid w:val="008944B9"/>
    <w:rsid w:val="008A6DC0"/>
    <w:rsid w:val="00912548"/>
    <w:rsid w:val="009E2FE4"/>
    <w:rsid w:val="00A21E25"/>
    <w:rsid w:val="00A26722"/>
    <w:rsid w:val="00B108BF"/>
    <w:rsid w:val="00B111BD"/>
    <w:rsid w:val="00B27005"/>
    <w:rsid w:val="00B339EA"/>
    <w:rsid w:val="00C27B37"/>
    <w:rsid w:val="00E57A9F"/>
    <w:rsid w:val="00EB543E"/>
    <w:rsid w:val="00ED6DE2"/>
    <w:rsid w:val="00F55A13"/>
    <w:rsid w:val="00F95C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FC236F"/>
  <w15:chartTrackingRefBased/>
  <w15:docId w15:val="{9C455076-EA39-4935-BE08-3FF69FB1F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104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4104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5640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D6DE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6DE2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3D613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808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97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asfinfo@catholiccommunity.or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4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asfinfo@catholiccommunity.org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3.JP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f9fbe8da-0fca-4ed0-b598-d674240fae7b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93A8D6C28E224D813302DDC9240779" ma:contentTypeVersion="18" ma:contentTypeDescription="Create a new document." ma:contentTypeScope="" ma:versionID="7dcdb43bfe8d29aa4b2d51e46a29f4b0">
  <xsd:schema xmlns:xsd="http://www.w3.org/2001/XMLSchema" xmlns:xs="http://www.w3.org/2001/XMLSchema" xmlns:p="http://schemas.microsoft.com/office/2006/metadata/properties" xmlns:ns3="f9fbe8da-0fca-4ed0-b598-d674240fae7b" xmlns:ns4="ca1971a9-4dc4-4329-8248-d77d5e08212d" targetNamespace="http://schemas.microsoft.com/office/2006/metadata/properties" ma:root="true" ma:fieldsID="2873a8a758f2822929e1f29b580b332a" ns3:_="" ns4:_="">
    <xsd:import namespace="f9fbe8da-0fca-4ed0-b598-d674240fae7b"/>
    <xsd:import namespace="ca1971a9-4dc4-4329-8248-d77d5e08212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fbe8da-0fca-4ed0-b598-d674240fae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1971a9-4dc4-4329-8248-d77d5e08212d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3CC15C7-417D-4A38-8DFD-3CFBABE122AF}">
  <ds:schemaRefs>
    <ds:schemaRef ds:uri="http://schemas.microsoft.com/office/2006/metadata/properties"/>
    <ds:schemaRef ds:uri="http://schemas.microsoft.com/office/infopath/2007/PartnerControls"/>
    <ds:schemaRef ds:uri="f9fbe8da-0fca-4ed0-b598-d674240fae7b"/>
  </ds:schemaRefs>
</ds:datastoreItem>
</file>

<file path=customXml/itemProps2.xml><?xml version="1.0" encoding="utf-8"?>
<ds:datastoreItem xmlns:ds="http://schemas.openxmlformats.org/officeDocument/2006/customXml" ds:itemID="{BCADEAFE-6E3C-434B-AC8B-128CAC6CBCA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F077CC0-0BE5-4105-92F9-17B0985A79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fbe8da-0fca-4ed0-b598-d674240fae7b"/>
    <ds:schemaRef ds:uri="ca1971a9-4dc4-4329-8248-d77d5e0821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36</Words>
  <Characters>2755</Characters>
  <Application>Microsoft Office Word</Application>
  <DocSecurity>0</DocSecurity>
  <Lines>98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Corcoran</dc:creator>
  <cp:keywords/>
  <dc:description/>
  <cp:lastModifiedBy>Kaitlyn Novicky</cp:lastModifiedBy>
  <cp:revision>2</cp:revision>
  <cp:lastPrinted>2023-02-28T17:13:00Z</cp:lastPrinted>
  <dcterms:created xsi:type="dcterms:W3CDTF">2024-02-22T20:41:00Z</dcterms:created>
  <dcterms:modified xsi:type="dcterms:W3CDTF">2024-02-22T2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93A8D6C28E224D813302DDC9240779</vt:lpwstr>
  </property>
  <property fmtid="{D5CDD505-2E9C-101B-9397-08002B2CF9AE}" pid="3" name="GrammarlyDocumentId">
    <vt:lpwstr>09a1981f388ad5be433d7a075dbbdccfb25861b038ee32267f7d4df72fa4f4f4</vt:lpwstr>
  </property>
</Properties>
</file>